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B1117D" w14:textId="77777777" w:rsidR="004B29CF" w:rsidRPr="0043626F" w:rsidRDefault="004B29CF" w:rsidP="004B29CF">
      <w:pPr>
        <w:pStyle w:val="NFOtitle"/>
      </w:pPr>
      <w:r w:rsidRPr="0043626F">
        <w:t>This is the title of an interesting presentation</w:t>
      </w:r>
    </w:p>
    <w:p w14:paraId="56F8B92F" w14:textId="25F1A1E3" w:rsidR="004B29CF" w:rsidRPr="0043626F" w:rsidRDefault="00025E59" w:rsidP="004B29CF">
      <w:pPr>
        <w:pStyle w:val="NFOauthors"/>
      </w:pPr>
      <w:r>
        <w:t>Qingzhe Zhang, Mohamed Chaker</w:t>
      </w:r>
      <w:r w:rsidR="004B29CF">
        <w:t xml:space="preserve"> and </w:t>
      </w:r>
      <w:r>
        <w:t>Dongling</w:t>
      </w:r>
      <w:r w:rsidR="004B29CF">
        <w:t xml:space="preserve"> </w:t>
      </w:r>
      <w:r>
        <w:t>Ma</w:t>
      </w:r>
    </w:p>
    <w:p w14:paraId="1EE51293" w14:textId="7C9C8B55" w:rsidR="004B29CF" w:rsidRDefault="0080686D" w:rsidP="004B29CF">
      <w:pPr>
        <w:pStyle w:val="NFOauthors"/>
      </w:pPr>
      <w:r>
        <w:t>Your</w:t>
      </w:r>
      <w:r w:rsidR="004B29CF" w:rsidRPr="0043626F">
        <w:t xml:space="preserve"> laboratory, its address, its city, the coun</w:t>
      </w:r>
      <w:r w:rsidR="004B29CF">
        <w:t>try (12pt italic)</w:t>
      </w:r>
    </w:p>
    <w:p w14:paraId="5506445A" w14:textId="77777777" w:rsidR="004B29CF" w:rsidRDefault="004B29CF" w:rsidP="004B29CF">
      <w:pPr>
        <w:pStyle w:val="NFOauthors"/>
      </w:pPr>
    </w:p>
    <w:p w14:paraId="0270D49E" w14:textId="5449DA57" w:rsidR="004B29CF" w:rsidRPr="0043626F" w:rsidRDefault="004B29CF" w:rsidP="005A240D">
      <w:pPr>
        <w:pStyle w:val="NFOtext"/>
        <w:spacing w:before="100" w:beforeAutospacing="1" w:after="100" w:afterAutospacing="1"/>
      </w:pPr>
      <w:r w:rsidRPr="0043626F">
        <w:t xml:space="preserve">The abstract starts here, after a double vertical space. Please use only Times New Roman </w:t>
      </w:r>
      <w:r w:rsidR="00897A36">
        <w:t xml:space="preserve">font 12 pts. </w:t>
      </w:r>
      <w:r w:rsidRPr="0043626F">
        <w:t>Do not change the formatting (paper size</w:t>
      </w:r>
      <w:r>
        <w:t>=A4</w:t>
      </w:r>
      <w:r w:rsidRPr="0043626F">
        <w:t>, margins</w:t>
      </w:r>
      <w:r>
        <w:t xml:space="preserve">=2.5cm at top, bottom, left and right sides) do not include any </w:t>
      </w:r>
      <w:r w:rsidRPr="0043626F">
        <w:t>header</w:t>
      </w:r>
      <w:r>
        <w:t xml:space="preserve"> or </w:t>
      </w:r>
      <w:r w:rsidRPr="0043626F">
        <w:t>footer</w:t>
      </w:r>
      <w:r>
        <w:t>, do not include any page number</w:t>
      </w:r>
      <w:r w:rsidRPr="0043626F">
        <w:t>.</w:t>
      </w:r>
    </w:p>
    <w:p w14:paraId="3F558758" w14:textId="77777777" w:rsidR="004B29CF" w:rsidRPr="0043626F" w:rsidRDefault="004B29CF" w:rsidP="004B29CF">
      <w:pPr>
        <w:pStyle w:val="NFOtext"/>
      </w:pPr>
      <w:r w:rsidRPr="0043626F">
        <w:t>Include a blank line between paragraphs. The entire abstract must fit within one single page.</w:t>
      </w:r>
    </w:p>
    <w:p w14:paraId="296CC584" w14:textId="2DF722CB" w:rsidR="004B29CF" w:rsidRDefault="004B29CF" w:rsidP="005A240D">
      <w:pPr>
        <w:pStyle w:val="NFOtext"/>
        <w:spacing w:before="100" w:beforeAutospacing="1" w:after="100" w:afterAutospacing="1"/>
      </w:pPr>
      <w:r w:rsidRPr="0043626F">
        <w:t>If you would lik</w:t>
      </w:r>
      <w:r>
        <w:t xml:space="preserve">e to include a figure, place it inside the </w:t>
      </w:r>
      <w:r w:rsidRPr="0043626F">
        <w:t xml:space="preserve">text </w:t>
      </w:r>
      <w:r>
        <w:t xml:space="preserve">followed with its caption, </w:t>
      </w:r>
      <w:r w:rsidRPr="0043626F">
        <w:t xml:space="preserve">as illustrated in Fig. 1. Eventual references may be included at the end of the </w:t>
      </w:r>
      <w:r>
        <w:t>page</w:t>
      </w:r>
      <w:r w:rsidRPr="0043626F">
        <w:t xml:space="preserve">, using this </w:t>
      </w:r>
      <w:r>
        <w:t>format [1].</w:t>
      </w:r>
    </w:p>
    <w:p w14:paraId="6E91B3BF" w14:textId="38E75F12" w:rsidR="004B29CF" w:rsidRPr="008B2BC3" w:rsidRDefault="004B29CF" w:rsidP="004B29CF">
      <w:pPr>
        <w:pStyle w:val="NFOtext"/>
        <w:rPr>
          <w:rFonts w:ascii="Helvetica" w:hAnsi="Helvetica" w:cs="Helvetica"/>
          <w:color w:val="FFFFFF"/>
          <w:sz w:val="32"/>
          <w:szCs w:val="32"/>
        </w:rPr>
      </w:pPr>
      <w:r>
        <w:t>Please</w:t>
      </w:r>
      <w:r w:rsidR="00B24571">
        <w:t>,</w:t>
      </w:r>
      <w:r>
        <w:t xml:space="preserve"> produce a high quality </w:t>
      </w:r>
      <w:r w:rsidR="00B24571">
        <w:t xml:space="preserve">one-page </w:t>
      </w:r>
      <w:r w:rsidR="000063B0">
        <w:t xml:space="preserve">pdf file from this document and send it by email to </w:t>
      </w:r>
      <w:hyperlink r:id="rId4" w:history="1">
        <w:r w:rsidR="005F74FE" w:rsidRPr="005F74FE">
          <w:rPr>
            <w:rStyle w:val="a4"/>
            <w:lang w:val="en-CA"/>
          </w:rPr>
          <w:t>EMP2019_conference@163.com</w:t>
        </w:r>
      </w:hyperlink>
      <w:r w:rsidR="000063B0" w:rsidRPr="0080686D">
        <w:t>,</w:t>
      </w:r>
      <w:r w:rsidR="000063B0">
        <w:t xml:space="preserve"> by </w:t>
      </w:r>
      <w:r w:rsidR="00DC0D8C" w:rsidRPr="008B2BC3">
        <w:t>April 15,</w:t>
      </w:r>
      <w:r w:rsidR="0080686D" w:rsidRPr="008B2BC3">
        <w:t xml:space="preserve"> 201</w:t>
      </w:r>
      <w:r w:rsidR="005F74FE">
        <w:t>9</w:t>
      </w:r>
      <w:r w:rsidR="00DC0D8C" w:rsidRPr="008B2BC3">
        <w:t>.</w:t>
      </w:r>
    </w:p>
    <w:p w14:paraId="345E1FB5" w14:textId="39C34240" w:rsidR="002C4300" w:rsidRDefault="002C4300" w:rsidP="00897A36">
      <w:pPr>
        <w:pStyle w:val="NFOtext"/>
        <w:spacing w:before="100" w:beforeAutospacing="1" w:after="100" w:afterAutospacing="1"/>
        <w:jc w:val="center"/>
      </w:pPr>
      <w:r w:rsidRPr="002C4300">
        <w:rPr>
          <w:noProof/>
          <w:lang w:eastAsia="zh-CN"/>
        </w:rPr>
        <w:drawing>
          <wp:inline distT="0" distB="0" distL="0" distR="0" wp14:anchorId="6B001330" wp14:editId="72E8F18B">
            <wp:extent cx="2851200" cy="1977446"/>
            <wp:effectExtent l="0" t="0" r="6350" b="3810"/>
            <wp:docPr id="5" name="图片 5" descr="C:\Users\Administrator\Desktop\dsfcvfggf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Desktop\dsfcvfggf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200" cy="1977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C700FDF" w14:textId="4D256ABB" w:rsidR="004B29CF" w:rsidRPr="000C3AA3" w:rsidRDefault="004B29CF" w:rsidP="005A240D">
      <w:pPr>
        <w:pStyle w:val="NFOcaption"/>
        <w:spacing w:before="100" w:beforeAutospacing="1" w:after="100" w:afterAutospacing="1"/>
        <w:jc w:val="center"/>
      </w:pPr>
      <w:r w:rsidRPr="00B30C0A">
        <w:rPr>
          <w:b/>
        </w:rPr>
        <w:t>Fig. 1</w:t>
      </w:r>
      <w:r w:rsidR="005A240D">
        <w:t xml:space="preserve">. </w:t>
      </w:r>
      <w:r w:rsidR="005B43B1">
        <w:t xml:space="preserve">Photos of beautiful and </w:t>
      </w:r>
      <w:r w:rsidR="0080686D">
        <w:t xml:space="preserve">historic </w:t>
      </w:r>
      <w:r w:rsidR="00CE0D28">
        <w:t>Shanghai</w:t>
      </w:r>
      <w:r w:rsidR="0080686D">
        <w:t>.</w:t>
      </w:r>
    </w:p>
    <w:p w14:paraId="39657EDD" w14:textId="4761F062" w:rsidR="005B43B1" w:rsidRDefault="004B29CF" w:rsidP="005B43B1">
      <w:pPr>
        <w:pStyle w:val="a5"/>
      </w:pPr>
      <w:r>
        <w:t xml:space="preserve">[1] </w:t>
      </w:r>
      <w:r w:rsidR="005B43B1">
        <w:t>Q</w:t>
      </w:r>
      <w:r w:rsidR="007678ED">
        <w:t>. Zhang, J. Deng, Z. Xu,</w:t>
      </w:r>
      <w:r w:rsidR="005B43B1">
        <w:t xml:space="preserve"> M. Chaker, D. Ma, </w:t>
      </w:r>
      <w:r w:rsidR="005B43B1">
        <w:rPr>
          <w:rStyle w:val="HTML"/>
        </w:rPr>
        <w:t xml:space="preserve">ACS </w:t>
      </w:r>
      <w:proofErr w:type="spellStart"/>
      <w:r w:rsidR="005B43B1">
        <w:rPr>
          <w:rStyle w:val="HTML"/>
        </w:rPr>
        <w:t>Catal</w:t>
      </w:r>
      <w:proofErr w:type="spellEnd"/>
      <w:r w:rsidR="005B43B1">
        <w:rPr>
          <w:rStyle w:val="HTML"/>
        </w:rPr>
        <w:t>.</w:t>
      </w:r>
      <w:r w:rsidR="005B43B1">
        <w:t xml:space="preserve">, </w:t>
      </w:r>
      <w:r w:rsidR="005B43B1" w:rsidRPr="005B43B1">
        <w:rPr>
          <w:rStyle w:val="citationyear"/>
          <w:b/>
        </w:rPr>
        <w:t>2017</w:t>
      </w:r>
      <w:r w:rsidR="005B43B1">
        <w:t xml:space="preserve">, </w:t>
      </w:r>
      <w:r w:rsidR="005B43B1" w:rsidRPr="005B43B1">
        <w:rPr>
          <w:rStyle w:val="citationvolume"/>
          <w:i/>
        </w:rPr>
        <w:t>7</w:t>
      </w:r>
      <w:r w:rsidR="005B43B1">
        <w:t>, 6225-6234.</w:t>
      </w:r>
    </w:p>
    <w:p w14:paraId="60FF0541" w14:textId="5F236E3D" w:rsidR="00EB60B7" w:rsidRDefault="00EB60B7" w:rsidP="005B43B1">
      <w:pPr>
        <w:pStyle w:val="NFOtext"/>
      </w:pPr>
    </w:p>
    <w:sectPr w:rsidR="00EB60B7" w:rsidSect="00675EE2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zA3MjUxNDYwtbRQ0lEKTi0uzszPAykwrAUA7raQlCwAAAA="/>
  </w:docVars>
  <w:rsids>
    <w:rsidRoot w:val="004B29CF"/>
    <w:rsid w:val="000063B0"/>
    <w:rsid w:val="00025E59"/>
    <w:rsid w:val="002B07AC"/>
    <w:rsid w:val="002C4300"/>
    <w:rsid w:val="00316BF7"/>
    <w:rsid w:val="003A7FCE"/>
    <w:rsid w:val="004B29CF"/>
    <w:rsid w:val="005A240D"/>
    <w:rsid w:val="005B43B1"/>
    <w:rsid w:val="005F74FE"/>
    <w:rsid w:val="00675EE2"/>
    <w:rsid w:val="006808E5"/>
    <w:rsid w:val="00684561"/>
    <w:rsid w:val="007678ED"/>
    <w:rsid w:val="0080686D"/>
    <w:rsid w:val="00897A36"/>
    <w:rsid w:val="008B2BC3"/>
    <w:rsid w:val="008C2899"/>
    <w:rsid w:val="00B06E31"/>
    <w:rsid w:val="00B24571"/>
    <w:rsid w:val="00C40D59"/>
    <w:rsid w:val="00CE0D28"/>
    <w:rsid w:val="00DC0D8C"/>
    <w:rsid w:val="00EB60B7"/>
    <w:rsid w:val="00F6732A"/>
    <w:rsid w:val="00F91AB8"/>
    <w:rsid w:val="00FA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339C3A"/>
  <w14:defaultImageDpi w14:val="300"/>
  <w15:docId w15:val="{EC07333F-B3EA-4624-8977-C77ED2D51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US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4B29C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FOtitle">
    <w:name w:val="NFOtitle"/>
    <w:basedOn w:val="3"/>
    <w:rsid w:val="004B29CF"/>
    <w:pPr>
      <w:keepLines w:val="0"/>
      <w:spacing w:before="240" w:after="60"/>
      <w:jc w:val="center"/>
    </w:pPr>
    <w:rPr>
      <w:rFonts w:ascii="Times New Roman" w:eastAsia="Times New Roman" w:hAnsi="Times New Roman" w:cs="Times New Roman"/>
      <w:color w:val="auto"/>
      <w:sz w:val="28"/>
      <w:szCs w:val="28"/>
      <w:lang w:eastAsia="en-US"/>
    </w:rPr>
  </w:style>
  <w:style w:type="paragraph" w:customStyle="1" w:styleId="NFOauthors">
    <w:name w:val="NFOauthors"/>
    <w:basedOn w:val="a"/>
    <w:rsid w:val="004B29CF"/>
    <w:pPr>
      <w:jc w:val="center"/>
    </w:pPr>
    <w:rPr>
      <w:rFonts w:ascii="Times New Roman" w:eastAsia="Times New Roman" w:hAnsi="Times New Roman" w:cs="Times New Roman"/>
      <w:i/>
      <w:lang w:eastAsia="en-US"/>
    </w:rPr>
  </w:style>
  <w:style w:type="paragraph" w:customStyle="1" w:styleId="NFOtext">
    <w:name w:val="NFOtext"/>
    <w:basedOn w:val="NFOauthors"/>
    <w:rsid w:val="004B29CF"/>
    <w:pPr>
      <w:jc w:val="both"/>
    </w:pPr>
    <w:rPr>
      <w:i w:val="0"/>
    </w:rPr>
  </w:style>
  <w:style w:type="character" w:customStyle="1" w:styleId="3Char">
    <w:name w:val="标题 3 Char"/>
    <w:basedOn w:val="a0"/>
    <w:link w:val="3"/>
    <w:uiPriority w:val="9"/>
    <w:semiHidden/>
    <w:rsid w:val="004B29CF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customStyle="1" w:styleId="NFOcaption">
    <w:name w:val="NFOcaption"/>
    <w:basedOn w:val="a"/>
    <w:rsid w:val="004B29CF"/>
    <w:pPr>
      <w:ind w:left="720" w:hanging="720"/>
      <w:jc w:val="both"/>
    </w:pPr>
    <w:rPr>
      <w:rFonts w:ascii="Times New Roman" w:eastAsia="Times New Roman" w:hAnsi="Times New Roman" w:cs="Times New Roman"/>
      <w:lang w:eastAsia="en-US"/>
    </w:rPr>
  </w:style>
  <w:style w:type="paragraph" w:styleId="a3">
    <w:name w:val="Balloon Text"/>
    <w:basedOn w:val="a"/>
    <w:link w:val="Char"/>
    <w:uiPriority w:val="99"/>
    <w:semiHidden/>
    <w:unhideWhenUsed/>
    <w:rsid w:val="004B29CF"/>
    <w:rPr>
      <w:rFonts w:ascii="Lucida Grande" w:hAnsi="Lucida Grande" w:cs="Lucida Grande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4B29CF"/>
    <w:rPr>
      <w:rFonts w:ascii="Lucida Grande" w:hAnsi="Lucida Grande" w:cs="Lucida Grande"/>
      <w:sz w:val="18"/>
      <w:szCs w:val="18"/>
      <w:lang w:val="en-US"/>
    </w:rPr>
  </w:style>
  <w:style w:type="character" w:styleId="a4">
    <w:name w:val="Hyperlink"/>
    <w:basedOn w:val="a0"/>
    <w:uiPriority w:val="99"/>
    <w:unhideWhenUsed/>
    <w:rsid w:val="000063B0"/>
    <w:rPr>
      <w:color w:val="0000FF" w:themeColor="hyperlink"/>
      <w:u w:val="single"/>
    </w:rPr>
  </w:style>
  <w:style w:type="paragraph" w:styleId="a5">
    <w:name w:val="Normal (Web)"/>
    <w:basedOn w:val="a"/>
    <w:uiPriority w:val="99"/>
    <w:semiHidden/>
    <w:unhideWhenUsed/>
    <w:rsid w:val="005B43B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zh-CN"/>
    </w:rPr>
  </w:style>
  <w:style w:type="character" w:styleId="a6">
    <w:name w:val="Strong"/>
    <w:basedOn w:val="a0"/>
    <w:uiPriority w:val="22"/>
    <w:qFormat/>
    <w:rsid w:val="005B43B1"/>
    <w:rPr>
      <w:b/>
      <w:bCs/>
    </w:rPr>
  </w:style>
  <w:style w:type="character" w:styleId="HTML">
    <w:name w:val="HTML Cite"/>
    <w:basedOn w:val="a0"/>
    <w:uiPriority w:val="99"/>
    <w:semiHidden/>
    <w:unhideWhenUsed/>
    <w:rsid w:val="005B43B1"/>
    <w:rPr>
      <w:i/>
      <w:iCs/>
    </w:rPr>
  </w:style>
  <w:style w:type="character" w:customStyle="1" w:styleId="citationyear">
    <w:name w:val="citation_year"/>
    <w:basedOn w:val="a0"/>
    <w:rsid w:val="005B43B1"/>
  </w:style>
  <w:style w:type="character" w:customStyle="1" w:styleId="citationvolume">
    <w:name w:val="citation_volume"/>
    <w:basedOn w:val="a0"/>
    <w:rsid w:val="005B43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6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hyperlink" Target="mailto:EMP2019_conference@163.com" TargetMode="Externa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ling</dc:creator>
  <cp:keywords/>
  <dc:description/>
  <cp:lastModifiedBy>Sky123.Org</cp:lastModifiedBy>
  <cp:revision>2</cp:revision>
  <dcterms:created xsi:type="dcterms:W3CDTF">2019-02-14T01:18:00Z</dcterms:created>
  <dcterms:modified xsi:type="dcterms:W3CDTF">2019-02-14T01:18:00Z</dcterms:modified>
</cp:coreProperties>
</file>